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Peru</w:t>
      </w:r>
      <w:r>
        <w:t xml:space="preserve"> </w:t>
      </w:r>
      <w:r>
        <w:t xml:space="preserve">Lima</w:t>
      </w:r>
    </w:p>
    <w:bookmarkStart w:id="24" w:name="Xea68430c07ff7575342be3fd87168ab4cb4f659"/>
    <w:p>
      <w:pPr>
        <w:pStyle w:val="Heading1"/>
      </w:pPr>
      <w:r>
        <w:t xml:space="preserve">Cover Letter for Psychiatrist Position in Peru Lima</w:t>
      </w:r>
    </w:p>
    <w:p>
      <w:pPr>
        <w:pStyle w:val="FirstParagraph"/>
      </w:pPr>
      <w:r>
        <w:t xml:space="preserve">Dear [Hiring Manager's Name],</w:t>
      </w:r>
    </w:p>
    <w:p>
      <w:pPr>
        <w:pStyle w:val="BodyText"/>
      </w:pPr>
      <w:r>
        <w:t xml:space="preserve">I am writing to express my enthusiastic application for the Psychiatrist position at [Hospital/Institution Name] in Peru Lima. With a strong academic background, hands-on clinical experience, and a deep commitment to advancing mental health care in diverse communities, I am eager to contribute my expertise to your esteemed institution. As a dedicated Psychiatrist with [X years] of experience in patient-centered care, I am particularly drawn to the opportunity to work in Peru Lima—a city that embodies both cultural richness and unique challenges in mental health accessibility. This role represents a meaningful step toward aligning my professional goals with the needs of a dynamic and evolving region.</w:t>
      </w:r>
    </w:p>
    <w:bookmarkStart w:id="20" w:name="professional-background-and-expertise"/>
    <w:p>
      <w:pPr>
        <w:pStyle w:val="Heading2"/>
      </w:pPr>
      <w:r>
        <w:t xml:space="preserve">Professional Background and Expertise</w:t>
      </w:r>
    </w:p>
    <w:p>
      <w:pPr>
        <w:pStyle w:val="FirstParagraph"/>
      </w:pPr>
      <w:r>
        <w:t xml:space="preserve">As a trained Psychiatrist, I have spent [X years] refining my skills in diagnosing and treating complex mental health conditions, including mood disorders, anxiety, trauma-related illnesses, and psychotic spectrum disorders. My work has been grounded in evidence-based practices such as cognitive-behavioral therapy (CBT), psychopharmacology, and integrated care models that prioritize patient well-being. Throughout my career, I have collaborated with multidisciplinary teams to develop personalized treatment plans that address the biological, psychological, and social determinants of mental health. This holistic approach has enabled me to foster trust with patients and achieve measurable improvements in their quality of life.</w:t>
      </w:r>
    </w:p>
    <w:p>
      <w:pPr>
        <w:pStyle w:val="BodyText"/>
      </w:pPr>
      <w:r>
        <w:t xml:space="preserve">My experience spans both clinical and academic settings. At [Previous Institution], I led a team of residents in conducting comprehensive psychiatric evaluations and managing inpatient care for individuals with severe mental illnesses. I also contributed to research initiatives focused on improving early intervention strategies for adolescents experiencing psychosis. These experiences have honed my ability to balance clinical rigor with compassion, ensuring that every patient receives care that is both effective and empathetic.</w:t>
      </w:r>
    </w:p>
    <w:bookmarkEnd w:id="20"/>
    <w:bookmarkStart w:id="21" w:name="X6111847788571d97a023ad7f7cdacbf51915d00"/>
    <w:p>
      <w:pPr>
        <w:pStyle w:val="Heading2"/>
      </w:pPr>
      <w:r>
        <w:t xml:space="preserve">Cultural Competence and Commitment to Global Mental Health</w:t>
      </w:r>
    </w:p>
    <w:p>
      <w:pPr>
        <w:pStyle w:val="FirstParagraph"/>
      </w:pPr>
      <w:r>
        <w:t xml:space="preserve">Working as a Psychiatrist in Peru Lima requires more than clinical expertise—it demands cultural sensitivity, adaptability, and an understanding of the unique socio-economic factors that shape mental health outcomes. I have long been inspired by the resilience of communities in Latin America, where mental health disparities often intersect with systemic barriers such as stigma, limited resources, and geographic inequities. My previous work with immigrant populations in [Country/Region] has equipped me to navigate cross-cultural dynamics and deliver care that respects patients’ values and traditions.</w:t>
      </w:r>
    </w:p>
    <w:p>
      <w:pPr>
        <w:pStyle w:val="BodyText"/>
      </w:pPr>
      <w:r>
        <w:t xml:space="preserve">I am particularly motivated by the opportunity to contribute to mental health initiatives in Peru Lima, a city where the intersection of urbanization, poverty, and cultural diversity presents both challenges and opportunities. I have studied the local healthcare landscape extensively, recognizing that addressing mental health in this region requires innovative solutions tailored to its specific needs. For instance, integrating traditional healing practices with modern psychiatric care could enhance patient engagement and outcomes. I am eager to collaborate with local professionals to bridge these gaps and advocate for equitable mental health services.</w:t>
      </w:r>
    </w:p>
    <w:bookmarkEnd w:id="21"/>
    <w:bookmarkStart w:id="22" w:name="why-peru-lima-a-vision-for-impact"/>
    <w:p>
      <w:pPr>
        <w:pStyle w:val="Heading2"/>
      </w:pPr>
      <w:r>
        <w:t xml:space="preserve">Why Peru Lima? A Vision for Impact</w:t>
      </w:r>
    </w:p>
    <w:p>
      <w:pPr>
        <w:pStyle w:val="FirstParagraph"/>
      </w:pPr>
      <w:r>
        <w:t xml:space="preserve">The decision to apply for this Psychiatrist role in Peru Lima is rooted in my belief that mental health care should be accessible, inclusive, and culturally relevant. Lima, as the capital of Peru, is a vibrant hub of opportunity but also faces significant disparities in healthcare access. I am committed to working with [Hospital/Institution Name] to address these challenges by providing compassionate care and advocating for systemic improvements. Whether through community outreach programs, training initiatives for local providers, or policy advocacy, I aim to leave a lasting impact on the mental health landscape of Peru.</w:t>
      </w:r>
    </w:p>
    <w:p>
      <w:pPr>
        <w:pStyle w:val="BodyText"/>
      </w:pPr>
      <w:r>
        <w:t xml:space="preserve">Moreover, Lima’s rich cultural heritage and diverse population align with my passion for working in multicultural environments. I am fluent in [languages], which allows me to communicate effectively with patients from various backgrounds. This skill is especially valuable in a region where language barriers can hinder access to care. I am also familiar with the nuances of Peruvian society, including its healthcare policies and community structures, which I believe will enable me to contribute meaningfully from day one.</w:t>
      </w:r>
    </w:p>
    <w:bookmarkEnd w:id="22"/>
    <w:bookmarkStart w:id="23" w:name="conclusion-a-shared-mission"/>
    <w:p>
      <w:pPr>
        <w:pStyle w:val="Heading2"/>
      </w:pPr>
      <w:r>
        <w:t xml:space="preserve">Conclusion: A Shared Mission</w:t>
      </w:r>
    </w:p>
    <w:p>
      <w:pPr>
        <w:pStyle w:val="FirstParagraph"/>
      </w:pPr>
      <w:r>
        <w:t xml:space="preserve">In conclusion, I am confident that my qualifications as a Psychiatrist—combined with my dedication to serving underrepresented communities—make me an ideal candidate for this position in Peru Lima. I am particularly drawn to [Hospital/Institution Name]’s mission of [mention specific mission or values from the job posting], and I am excited about the prospect of contributing to your team’s work. My goal is not only to provide high-quality psychiatric care but also to collaborate with colleagues, patients, and community stakeholders to build a more equitable mental health system in Lima.</w:t>
      </w:r>
    </w:p>
    <w:p>
      <w:pPr>
        <w:pStyle w:val="BodyText"/>
      </w:pPr>
      <w:r>
        <w:t xml:space="preserve">Thank you for considering my application. I would be honored to discuss how my background and vision align with the needs of your institution. Please feel free to contact me at [Your Phone Number] or [Your Email Address] at your earliest convenience. I look forward to the opportunity to contribute to the vital work of [Hospital/Institution Name] in Peru Lima.</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Peru Lima</dc:title>
  <dc:creator/>
  <dc:language>en</dc:language>
  <cp:keywords/>
  <dcterms:created xsi:type="dcterms:W3CDTF">2026-07-21T13:41:40Z</dcterms:created>
  <dcterms:modified xsi:type="dcterms:W3CDTF">2026-07-21T13:41:40Z</dcterms:modified>
</cp:coreProperties>
</file>

<file path=docProps/custom.xml><?xml version="1.0" encoding="utf-8"?>
<Properties xmlns="http://schemas.openxmlformats.org/officeDocument/2006/custom-properties" xmlns:vt="http://schemas.openxmlformats.org/officeDocument/2006/docPropsVTypes"/>
</file>